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3869" w:rsidRPr="00E96340" w:rsidRDefault="00C53869">
      <w:pPr>
        <w:rPr>
          <w:b/>
          <w:i/>
          <w:sz w:val="24"/>
        </w:rPr>
      </w:pPr>
      <w:r w:rsidRPr="00E96340">
        <w:rPr>
          <w:b/>
          <w:i/>
          <w:sz w:val="24"/>
        </w:rPr>
        <w:t>Business and Management</w:t>
      </w:r>
    </w:p>
    <w:p w:rsidR="00C53869" w:rsidRPr="00E96340" w:rsidRDefault="00C53869">
      <w:pPr>
        <w:rPr>
          <w:b/>
          <w:i/>
          <w:sz w:val="24"/>
        </w:rPr>
      </w:pPr>
      <w:r w:rsidRPr="00E96340">
        <w:rPr>
          <w:b/>
          <w:i/>
          <w:sz w:val="24"/>
        </w:rPr>
        <w:t>Assignment: Application Software Programs</w:t>
      </w:r>
    </w:p>
    <w:p w:rsidR="00C53869" w:rsidRDefault="00C53869"/>
    <w:p w:rsidR="007A5EB2" w:rsidRDefault="00C53869">
      <w:r w:rsidRPr="00C53869">
        <w:t>What are your 5 favorite application software programs? Explain why you selected each program.</w:t>
      </w:r>
    </w:p>
    <w:p w:rsidR="00C53869" w:rsidRDefault="00C53869">
      <w:r>
        <w:t>Following are my favorite application software programs and the reasons why I have selected each of them:</w:t>
      </w:r>
    </w:p>
    <w:p w:rsidR="00351DCF" w:rsidRDefault="00C53869" w:rsidP="00351DCF">
      <w:pPr>
        <w:pStyle w:val="ListParagraph"/>
        <w:numPr>
          <w:ilvl w:val="0"/>
          <w:numId w:val="1"/>
        </w:numPr>
      </w:pPr>
      <w:r w:rsidRPr="00C53869">
        <w:rPr>
          <w:b/>
          <w:i/>
        </w:rPr>
        <w:t>Proofhub</w:t>
      </w:r>
      <w:r>
        <w:t xml:space="preserve">:- It is a very powerful application software for </w:t>
      </w:r>
      <w:r w:rsidR="00E96340">
        <w:t xml:space="preserve">the </w:t>
      </w:r>
      <w:r>
        <w:t>management of</w:t>
      </w:r>
      <w:r w:rsidR="00E96340">
        <w:t xml:space="preserve"> the </w:t>
      </w:r>
      <w:r>
        <w:t>business. Necessary features that are crucial for effective supervision of business are included in it. It offers real-time administration of ongoing projects and other tasks, Gan</w:t>
      </w:r>
      <w:r w:rsidR="00E96340">
        <w:t>t</w:t>
      </w:r>
      <w:r>
        <w:t xml:space="preserve">t charts, reports according to the management requirement, and ultimately helps </w:t>
      </w:r>
      <w:r w:rsidR="00E96340">
        <w:t>to keep</w:t>
      </w:r>
      <w:r>
        <w:t xml:space="preserve"> track of time taken by projects.</w:t>
      </w:r>
    </w:p>
    <w:p w:rsidR="00351DCF" w:rsidRDefault="00C53869" w:rsidP="00351DCF">
      <w:pPr>
        <w:pStyle w:val="ListParagraph"/>
        <w:numPr>
          <w:ilvl w:val="0"/>
          <w:numId w:val="1"/>
        </w:numPr>
      </w:pPr>
      <w:r w:rsidRPr="00351DCF">
        <w:rPr>
          <w:b/>
          <w:i/>
        </w:rPr>
        <w:t>QuickBooks Pro</w:t>
      </w:r>
      <w:r>
        <w:t xml:space="preserve">:- It addresses </w:t>
      </w:r>
      <w:r w:rsidR="00E96340">
        <w:t xml:space="preserve">the </w:t>
      </w:r>
      <w:r>
        <w:t xml:space="preserve">requirements of small businesses </w:t>
      </w:r>
      <w:r w:rsidR="00F01FE5">
        <w:t xml:space="preserve">and it is </w:t>
      </w:r>
      <w:r w:rsidR="00E96340">
        <w:t xml:space="preserve">a </w:t>
      </w:r>
      <w:r w:rsidR="00F01FE5">
        <w:t>very wide choice. It can handle the day to day accounting, receivables, payables, inventories, payroll, taxes, and other issues. Moreover, there is an ease of creating a budget for the upcoming periods. All these features combined and included in a single package makes it a best and preferred choice for small businesses.</w:t>
      </w:r>
    </w:p>
    <w:p w:rsidR="00351DCF" w:rsidRDefault="00F01FE5" w:rsidP="00351DCF">
      <w:pPr>
        <w:pStyle w:val="ListParagraph"/>
        <w:numPr>
          <w:ilvl w:val="0"/>
          <w:numId w:val="1"/>
        </w:numPr>
      </w:pPr>
      <w:r w:rsidRPr="00351DCF">
        <w:rPr>
          <w:b/>
          <w:i/>
        </w:rPr>
        <w:t xml:space="preserve">Microsoft </w:t>
      </w:r>
      <w:r w:rsidR="00E96340">
        <w:rPr>
          <w:b/>
          <w:i/>
        </w:rPr>
        <w:t>O</w:t>
      </w:r>
      <w:r w:rsidRPr="00351DCF">
        <w:rPr>
          <w:b/>
          <w:i/>
        </w:rPr>
        <w:t>ffice</w:t>
      </w:r>
      <w:r>
        <w:t>:- Microsoft office has been in use by home</w:t>
      </w:r>
      <w:r w:rsidR="00E96340">
        <w:t>-</w:t>
      </w:r>
      <w:r>
        <w:t xml:space="preserve">based users and businesses. We can say that it is the most necessary feature that is to be installed on a computer after the Operating System i.e. Windows. It provides services such as </w:t>
      </w:r>
      <w:r w:rsidR="00351DCF">
        <w:t>Word Processing, Spreadsheets, PowerPoint presentations, Email services (outlook), Notepads, Publisher, etc. Nearly every kind of personal and business writing and composing needs can be fulfilled using Microsoft Office.</w:t>
      </w:r>
      <w:r w:rsidR="00E96340">
        <w:t xml:space="preserve"> Nowadays it has gained popularity on mobile devices and there is no more need to have a computer system to use it. It can be used at </w:t>
      </w:r>
      <w:proofErr w:type="spellStart"/>
      <w:r w:rsidR="00E96340">
        <w:t>any time</w:t>
      </w:r>
      <w:proofErr w:type="spellEnd"/>
      <w:r w:rsidR="00E96340">
        <w:t xml:space="preserve"> and anywhere to view and edit our documents.</w:t>
      </w:r>
    </w:p>
    <w:p w:rsidR="00351DCF" w:rsidRDefault="00351DCF" w:rsidP="00E96340">
      <w:pPr>
        <w:pStyle w:val="ListParagraph"/>
        <w:numPr>
          <w:ilvl w:val="0"/>
          <w:numId w:val="1"/>
        </w:numPr>
      </w:pPr>
      <w:r w:rsidRPr="00351DCF">
        <w:rPr>
          <w:b/>
          <w:i/>
        </w:rPr>
        <w:t>Google Chrome</w:t>
      </w:r>
      <w:r>
        <w:t xml:space="preserve">:- It has </w:t>
      </w:r>
      <w:r w:rsidR="00E96340">
        <w:t xml:space="preserve">a </w:t>
      </w:r>
      <w:r>
        <w:t xml:space="preserve">very meek, straightforward design to provide ease of use. Moreover, it </w:t>
      </w:r>
      <w:r w:rsidR="00E96340">
        <w:t xml:space="preserve">is freely downloadable and </w:t>
      </w:r>
      <w:r>
        <w:t xml:space="preserve">has been the most widely used web browsing application software in the world. Using it increases the browsing speed tremendously, and the loading and displaying of webpages become very quick using it. It provides </w:t>
      </w:r>
      <w:r w:rsidR="00E96340">
        <w:t xml:space="preserve">an </w:t>
      </w:r>
      <w:r>
        <w:t xml:space="preserve">option to open many web pages using multi tabs and switching between them. An important feature of google chrome is that when browsing </w:t>
      </w:r>
      <w:r w:rsidR="00E96340">
        <w:t xml:space="preserve">the </w:t>
      </w:r>
      <w:r>
        <w:t xml:space="preserve">internet on someone other’s computer we can use the incognito tab to not let the other person see our browsing history. </w:t>
      </w:r>
      <w:r w:rsidR="00E96340">
        <w:t>Google Chrome has also been very popular and mostly used browsing application on mobile devices providing fast and secure access to websites.</w:t>
      </w:r>
    </w:p>
    <w:p w:rsidR="00E96340" w:rsidRDefault="00351DCF" w:rsidP="00E96340">
      <w:pPr>
        <w:pStyle w:val="ListParagraph"/>
        <w:numPr>
          <w:ilvl w:val="0"/>
          <w:numId w:val="1"/>
        </w:numPr>
      </w:pPr>
      <w:r w:rsidRPr="00E96340">
        <w:rPr>
          <w:b/>
          <w:i/>
        </w:rPr>
        <w:t>VLC Media Player</w:t>
      </w:r>
      <w:r>
        <w:t xml:space="preserve">:- </w:t>
      </w:r>
      <w:r w:rsidR="00E96340">
        <w:t xml:space="preserve">It is available free of cost and can play almost every format of videos. So, there is no need of having other multimedia players when VLC is installed. It is capable of being installed on all version of windows. It has the capability of recording live videos from internet or other sources. It is guaranteed virus free because it doesn’t allow add-ons or other miscellaneous types of additional software, those could contain malicious viruses. VLC Media Player is also available for </w:t>
      </w:r>
      <w:bookmarkStart w:id="0" w:name="_GoBack"/>
      <w:bookmarkEnd w:id="0"/>
      <w:r w:rsidR="00E96340">
        <w:t>use on mobile devices offering the same features as for computer systems.</w:t>
      </w:r>
    </w:p>
    <w:sectPr w:rsidR="00E963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724D9"/>
    <w:multiLevelType w:val="hybridMultilevel"/>
    <w:tmpl w:val="8BC486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DCyNLMwNzA1MrJQ0lEKTi0uzszPAykwrAUAgb92mSwAAAA="/>
  </w:docVars>
  <w:rsids>
    <w:rsidRoot w:val="00C53869"/>
    <w:rsid w:val="00351DCF"/>
    <w:rsid w:val="007A5EB2"/>
    <w:rsid w:val="00C53869"/>
    <w:rsid w:val="00E96340"/>
    <w:rsid w:val="00F01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5B56F"/>
  <w15:chartTrackingRefBased/>
  <w15:docId w15:val="{141F2FF3-8A6D-468C-AA2E-E704DCCAE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8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19-06-07T19:44:00Z</dcterms:created>
  <dcterms:modified xsi:type="dcterms:W3CDTF">2019-06-07T20:29:00Z</dcterms:modified>
</cp:coreProperties>
</file>